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№2"/>
    <w:p>
      <w:pPr>
        <w:pStyle w:val="Heading1"/>
      </w:pPr>
      <w:r>
        <w:t xml:space="preserve">Лабораторная работа №2</w:t>
      </w:r>
    </w:p>
    <w:bookmarkEnd w:id="20"/>
    <w:bookmarkStart w:id="21" w:name="дисциплина-математическое-моделирование"/>
    <w:p>
      <w:pPr>
        <w:pStyle w:val="Heading1"/>
      </w:pPr>
      <w:r>
        <w:t xml:space="preserve">Дисциплина: математическое моделирование</w:t>
      </w:r>
    </w:p>
    <w:bookmarkEnd w:id="21"/>
    <w:bookmarkStart w:id="22" w:name="студент-подорога-виктор-александрович"/>
    <w:p>
      <w:pPr>
        <w:pStyle w:val="Heading1"/>
      </w:pPr>
      <w:r>
        <w:t xml:space="preserve">Студент: Подорога Виктор Александрович</w:t>
      </w:r>
    </w:p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ть репозиторий на GitHub и научиться загружать файлы в репозиторий через GitBash.</w:t>
      </w:r>
    </w:p>
    <w:bookmarkEnd w:id="23"/>
    <w:bookmarkStart w:id="24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2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6,1 км от катера. Затем лодка снова скрывается в тумане и уходит прямолинейно в неизвестном направлении. Известно, что скорость катера в 3,9 раза больше скорости браконьерской лодки. 1. 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 2. Постройте траекторию движения катера и лодки для двух случаев. 3. Найдите точку пересечения траектории катера и лодки</w:t>
      </w:r>
      <w:r>
        <w:t xml:space="preserve"> </w:t>
      </w:r>
    </w:p>
    <w:bookmarkEnd w:id="24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Принимаем t0=0 , Xл0=0 - место нахождения лодки браконьеров в момент обнаружения, Xк0=k - место нахождения катера береговой охраны относительно лодки браконьеров в момент обнаружения лодки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Введем полярные координаты. Считаем, что полюс - это точка обнаружения лодки браконьеров Xл0 (tetha=Xл0=0), а полярная ось r проходит через точку нахождения катера береговой охраны (рис. 1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108960" cy="152079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2\report\image\0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. Положение катера и лодки в начальный момент времени</w:t>
      </w:r>
    </w:p>
    <w:p>
      <w:pPr>
        <w:numPr>
          <w:ilvl w:val="0"/>
          <w:numId w:val="1001"/>
        </w:numPr>
      </w:pPr>
      <w:r>
        <w:t xml:space="preserve">Траектория катера должна быть такой, чтобы и катер, и лодка все время были на одном расстоянии от полюса tetha 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1"/>
        </w:numPr>
      </w:pPr>
      <w:r>
        <w:t xml:space="preserve">Чтобы найти расстояние X (расстояние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 это время лодка пройдет X , а катер k-X (или k+X, в зависимости от начального положения катера относительно полюса). Время, за которое они пройдут это расстояние, вычисляется как X/v или k-X/3.9v (во втором случае k+X/3.9v ). Так как время одно и то же, то эти величины одинаковы. Отсюда X1=16.1/4.9 и X2=16.1/2.9.</w:t>
      </w:r>
    </w:p>
    <w:p>
      <w:pPr>
        <w:numPr>
          <w:ilvl w:val="0"/>
          <w:numId w:val="1001"/>
        </w:numPr>
      </w:pPr>
      <w:r>
        <w:t xml:space="preserve">Разложим скорость катера на тангенциальную и радиальную составляющие: Vt=sqrt(15.21v^2-v^2)=sqrt(14.21)v (рис. 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108960" cy="152079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2\report\image\0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. Разложение скорости катера на тангенциальную и радиальную составляющие</w:t>
      </w:r>
    </w:p>
    <w:p>
      <w:pPr>
        <w:numPr>
          <w:ilvl w:val="0"/>
          <w:numId w:val="1001"/>
        </w:numPr>
      </w:pPr>
      <w:r>
        <w:t xml:space="preserve">Решение исходной задачи сводится к решению системы из двух ДУ (рис. 3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540042" cy="107802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2\report\image\0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0042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3. Система дифференциальных уравнений</w:t>
      </w:r>
    </w:p>
    <w:p>
      <w:pPr>
        <w:numPr>
          <w:ilvl w:val="0"/>
          <w:numId w:val="1000"/>
        </w:numPr>
      </w:pPr>
      <w:r>
        <w:t xml:space="preserve">с начальными условиями (рис. 4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837397" cy="70264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2\report\image\0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7397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4. Начальные условия 1</w:t>
      </w:r>
    </w:p>
    <w:p>
      <w:pPr>
        <w:numPr>
          <w:ilvl w:val="0"/>
          <w:numId w:val="1000"/>
        </w:numPr>
      </w:pPr>
      <w:r>
        <w:t xml:space="preserve">или (рис. 5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933650" cy="54864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2\report\image\0.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65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5. Начальные условия 2</w:t>
      </w:r>
    </w:p>
    <w:p>
      <w:pPr>
        <w:numPr>
          <w:ilvl w:val="0"/>
          <w:numId w:val="1000"/>
        </w:numPr>
      </w:pPr>
      <w:r>
        <w:t xml:space="preserve">Исключая из полученной системы производную по t, можно перейти к следующему уравнению (рис. 6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183907" cy="70264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2\report\image\0.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907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6. Уравнение</w:t>
      </w:r>
    </w:p>
    <w:p>
      <w:pPr>
        <w:numPr>
          <w:ilvl w:val="0"/>
          <w:numId w:val="1001"/>
        </w:numPr>
      </w:pPr>
      <w:r>
        <w:t xml:space="preserve">Напишем программу для решения этой задачи в scilab (рис. 7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697128" cy="55730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2\report\image\0.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557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7. Код программы в scilab</w:t>
      </w:r>
    </w:p>
    <w:p>
      <w:pPr>
        <w:numPr>
          <w:ilvl w:val="0"/>
          <w:numId w:val="1001"/>
        </w:numPr>
      </w:pPr>
      <w:r>
        <w:t xml:space="preserve">Результат работы программы в первом случае (рис. 8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38760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2\report\image\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8. Результат 1</w:t>
      </w:r>
    </w:p>
    <w:p>
      <w:pPr>
        <w:numPr>
          <w:ilvl w:val="0"/>
          <w:numId w:val="1001"/>
        </w:numPr>
      </w:pPr>
      <w:r>
        <w:t xml:space="preserve">Результат работы программы во втором случае (рис. 9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29497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2\report\image\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9. Результат 2</w:t>
      </w:r>
    </w:p>
    <w:bookmarkEnd w:id="51"/>
    <w:bookmarkStart w:id="5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я научился решать задачу о погоне с использованием среды математического моделирования scilab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7T21:11:20Z</dcterms:created>
  <dcterms:modified xsi:type="dcterms:W3CDTF">2022-02-17T21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